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73EA6" w14:textId="45FC807F" w:rsidR="00C87B51" w:rsidRPr="00091F7E" w:rsidRDefault="00DC56AB" w:rsidP="007F7B57">
      <w:pPr>
        <w:pStyle w:val="Title"/>
        <w:pBdr>
          <w:bottom w:val="thinThickSmallGap" w:sz="24" w:space="4" w:color="auto"/>
        </w:pBdr>
        <w:rPr>
          <w:rFonts w:asciiTheme="minorHAnsi" w:hAnsiTheme="minorHAnsi" w:cstheme="minorHAnsi"/>
          <w:b/>
          <w:sz w:val="40"/>
          <w:szCs w:val="40"/>
        </w:rPr>
      </w:pPr>
      <w:r w:rsidRPr="00091F7E">
        <w:rPr>
          <w:rFonts w:asciiTheme="minorHAnsi" w:hAnsiTheme="minorHAnsi" w:cstheme="minorHAnsi"/>
          <w:b/>
          <w:sz w:val="40"/>
          <w:szCs w:val="40"/>
        </w:rPr>
        <w:t>AMANDEEP KAUR</w:t>
      </w:r>
    </w:p>
    <w:p w14:paraId="38CF3481" w14:textId="13903B97" w:rsidR="00A61CE6" w:rsidRPr="006E5218" w:rsidRDefault="00686D6B" w:rsidP="007F7B57">
      <w:pPr>
        <w:spacing w:line="240" w:lineRule="auto"/>
        <w:rPr>
          <w:rFonts w:cstheme="minorHAnsi"/>
        </w:rPr>
      </w:pPr>
      <w:r w:rsidRPr="006E5218">
        <w:rPr>
          <w:rFonts w:cstheme="minorHAnsi"/>
          <w:b/>
          <w:sz w:val="24"/>
          <w:szCs w:val="24"/>
        </w:rPr>
        <w:t>Email</w:t>
      </w:r>
      <w:r w:rsidRPr="006E5218">
        <w:rPr>
          <w:rFonts w:cstheme="minorHAnsi"/>
          <w:b/>
        </w:rPr>
        <w:t xml:space="preserve">: </w:t>
      </w:r>
      <w:r w:rsidRPr="006E5218">
        <w:rPr>
          <w:rFonts w:cstheme="minorHAnsi"/>
        </w:rPr>
        <w:t>amanoshan759@gmail.com</w:t>
      </w:r>
      <w:r w:rsidR="009511BB" w:rsidRPr="006E5218">
        <w:rPr>
          <w:rFonts w:cstheme="minorHAnsi"/>
        </w:rPr>
        <w:t xml:space="preserve">                                                               </w:t>
      </w:r>
      <w:r w:rsidR="00352C6F" w:rsidRPr="006E5218">
        <w:rPr>
          <w:rFonts w:cstheme="minorHAnsi"/>
          <w:b/>
          <w:smallCaps/>
          <w:sz w:val="24"/>
          <w:szCs w:val="24"/>
        </w:rPr>
        <w:t>PHONE</w:t>
      </w:r>
      <w:r w:rsidR="00352C6F" w:rsidRPr="006E5218">
        <w:rPr>
          <w:rFonts w:cstheme="minorHAnsi"/>
          <w:b/>
          <w:smallCaps/>
        </w:rPr>
        <w:t xml:space="preserve">: </w:t>
      </w:r>
      <w:r w:rsidR="006E5218" w:rsidRPr="006E5218">
        <w:rPr>
          <w:rFonts w:cstheme="minorHAnsi"/>
          <w:bCs/>
          <w:smallCaps/>
        </w:rPr>
        <w:t xml:space="preserve">+91 - </w:t>
      </w:r>
      <w:r w:rsidR="00352C6F" w:rsidRPr="006E5218">
        <w:rPr>
          <w:rFonts w:cstheme="minorHAnsi"/>
          <w:bCs/>
          <w:smallCaps/>
        </w:rPr>
        <w:t>8</w:t>
      </w:r>
      <w:r w:rsidR="00526DC9" w:rsidRPr="006E5218">
        <w:rPr>
          <w:rFonts w:cstheme="minorHAnsi"/>
          <w:bCs/>
          <w:smallCaps/>
        </w:rPr>
        <w:t>567053909</w:t>
      </w:r>
    </w:p>
    <w:p w14:paraId="001E1C99" w14:textId="158AB729" w:rsidR="00A61CE6" w:rsidRPr="009511BB" w:rsidRDefault="00BB33F2" w:rsidP="007F7B57">
      <w:pPr>
        <w:pBdr>
          <w:bottom w:val="double" w:sz="4" w:space="1" w:color="auto"/>
        </w:pBdr>
        <w:spacing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mallCaps/>
          <w:sz w:val="24"/>
          <w:szCs w:val="24"/>
        </w:rPr>
        <w:t>Summary</w:t>
      </w:r>
    </w:p>
    <w:p w14:paraId="5FEC1BED" w14:textId="087BC299" w:rsidR="00D8007C" w:rsidRDefault="00040D70" w:rsidP="007F7B57">
      <w:pPr>
        <w:spacing w:line="240" w:lineRule="auto"/>
        <w:rPr>
          <w:rFonts w:eastAsia="Calibri" w:cstheme="minorHAnsi"/>
        </w:rPr>
      </w:pPr>
      <w:r>
        <w:rPr>
          <w:rFonts w:eastAsia="Calibri" w:cstheme="minorHAnsi"/>
        </w:rPr>
        <w:t xml:space="preserve">All-around </w:t>
      </w:r>
      <w:r w:rsidR="00D8007C">
        <w:rPr>
          <w:rFonts w:eastAsia="Calibri" w:cstheme="minorHAnsi"/>
        </w:rPr>
        <w:t xml:space="preserve">content writer with </w:t>
      </w:r>
      <w:r>
        <w:rPr>
          <w:rFonts w:eastAsia="Calibri" w:cstheme="minorHAnsi"/>
        </w:rPr>
        <w:t xml:space="preserve">2+ years </w:t>
      </w:r>
      <w:r w:rsidR="00D8007C">
        <w:rPr>
          <w:rFonts w:eastAsia="Calibri" w:cstheme="minorHAnsi"/>
        </w:rPr>
        <w:t>of experience</w:t>
      </w:r>
      <w:r w:rsidR="00AC01AA">
        <w:rPr>
          <w:rFonts w:eastAsia="Calibri" w:cstheme="minorHAnsi"/>
        </w:rPr>
        <w:t xml:space="preserve"> in creating, editing, and proofreading content </w:t>
      </w:r>
      <w:r>
        <w:rPr>
          <w:rFonts w:eastAsia="Calibri" w:cstheme="minorHAnsi"/>
        </w:rPr>
        <w:t xml:space="preserve">for </w:t>
      </w:r>
      <w:r w:rsidR="00D8007C">
        <w:rPr>
          <w:rFonts w:eastAsia="Calibri" w:cstheme="minorHAnsi"/>
        </w:rPr>
        <w:t xml:space="preserve">a wide range of businesses and industries. </w:t>
      </w:r>
      <w:r w:rsidR="00AC01AA">
        <w:rPr>
          <w:rFonts w:eastAsia="Calibri" w:cstheme="minorHAnsi"/>
        </w:rPr>
        <w:t xml:space="preserve">Proficient in developing original content based on the unique requirements of a client. </w:t>
      </w:r>
      <w:r>
        <w:rPr>
          <w:rFonts w:eastAsia="Calibri" w:cstheme="minorHAnsi"/>
        </w:rPr>
        <w:t>At Digital Web Arena, delivered 200+ projects</w:t>
      </w:r>
      <w:r w:rsidRPr="00040D70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 xml:space="preserve">successfully. </w:t>
      </w:r>
    </w:p>
    <w:p w14:paraId="2B5CF8CE" w14:textId="09DBF87F" w:rsidR="00BB33F2" w:rsidRPr="009511BB" w:rsidRDefault="00BB33F2" w:rsidP="007F7B57">
      <w:pPr>
        <w:pBdr>
          <w:bottom w:val="double" w:sz="4" w:space="1" w:color="auto"/>
        </w:pBdr>
        <w:spacing w:line="240" w:lineRule="auto"/>
        <w:rPr>
          <w:rFonts w:cstheme="minorHAnsi"/>
          <w:b/>
          <w:sz w:val="24"/>
          <w:szCs w:val="24"/>
        </w:rPr>
      </w:pPr>
      <w:r w:rsidRPr="009511BB">
        <w:rPr>
          <w:rFonts w:cstheme="minorHAnsi"/>
          <w:b/>
          <w:smallCaps/>
          <w:sz w:val="24"/>
          <w:szCs w:val="24"/>
        </w:rPr>
        <w:t>Experience</w:t>
      </w:r>
    </w:p>
    <w:p w14:paraId="5EDC3ED0" w14:textId="088E4FE1" w:rsidR="006E5218" w:rsidRPr="00705D7C" w:rsidRDefault="00BB33F2" w:rsidP="007F7B57">
      <w:pPr>
        <w:spacing w:line="240" w:lineRule="auto"/>
        <w:rPr>
          <w:rFonts w:eastAsia="Times New Roman" w:cstheme="minorHAnsi"/>
        </w:rPr>
      </w:pPr>
      <w:r w:rsidRPr="00705D7C">
        <w:rPr>
          <w:rFonts w:eastAsia="Times New Roman" w:cstheme="minorHAnsi"/>
          <w:b/>
        </w:rPr>
        <w:t>Content Writer</w:t>
      </w:r>
      <w:r w:rsidRPr="00705D7C">
        <w:rPr>
          <w:rFonts w:eastAsia="Times New Roman" w:cstheme="minorHAnsi"/>
        </w:rPr>
        <w:t xml:space="preserve"> </w:t>
      </w:r>
      <w:r w:rsidRPr="00705D7C">
        <w:rPr>
          <w:rFonts w:eastAsia="Times New Roman" w:cstheme="minorHAnsi"/>
          <w:b/>
        </w:rPr>
        <w:t>+ Team Leader</w:t>
      </w:r>
      <w:r w:rsidRPr="00705D7C">
        <w:rPr>
          <w:rFonts w:eastAsia="Times New Roman" w:cstheme="minorHAnsi"/>
        </w:rPr>
        <w:t xml:space="preserve"> </w:t>
      </w:r>
    </w:p>
    <w:p w14:paraId="597AE42F" w14:textId="29C3FD61" w:rsidR="00BB33F2" w:rsidRPr="009511BB" w:rsidRDefault="00BB33F2" w:rsidP="007F7B57">
      <w:pPr>
        <w:spacing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(</w:t>
      </w:r>
      <w:r w:rsidRPr="009511BB">
        <w:rPr>
          <w:rFonts w:eastAsia="Times New Roman" w:cstheme="minorHAnsi"/>
        </w:rPr>
        <w:t>Digital Web Arena Pvt. Limited</w:t>
      </w:r>
      <w:r>
        <w:rPr>
          <w:rFonts w:eastAsia="Times New Roman" w:cstheme="minorHAnsi"/>
        </w:rPr>
        <w:t>/Gurugram, Haryana/ August 2019 - Present</w:t>
      </w:r>
      <w:r w:rsidRPr="009511BB">
        <w:rPr>
          <w:rFonts w:eastAsia="Times New Roman" w:cstheme="minorHAnsi"/>
        </w:rPr>
        <w:t xml:space="preserve">)                                          </w:t>
      </w:r>
    </w:p>
    <w:p w14:paraId="3F4BE47C" w14:textId="0EE5215B" w:rsidR="00756EEB" w:rsidRDefault="00BB33F2" w:rsidP="005C5A1F">
      <w:pPr>
        <w:pStyle w:val="ListParagraph"/>
        <w:numPr>
          <w:ilvl w:val="0"/>
          <w:numId w:val="15"/>
        </w:numPr>
        <w:spacing w:line="240" w:lineRule="auto"/>
        <w:ind w:left="714" w:hanging="357"/>
        <w:rPr>
          <w:rFonts w:eastAsia="Times New Roman" w:cstheme="minorHAnsi"/>
        </w:rPr>
      </w:pPr>
      <w:r w:rsidRPr="009511BB">
        <w:rPr>
          <w:rFonts w:eastAsia="Times New Roman" w:cstheme="minorHAnsi"/>
        </w:rPr>
        <w:t>Writing</w:t>
      </w:r>
      <w:r w:rsidR="00756EEB">
        <w:rPr>
          <w:rFonts w:eastAsia="Times New Roman" w:cstheme="minorHAnsi"/>
        </w:rPr>
        <w:t xml:space="preserve"> marketing copy to promote products/ services of </w:t>
      </w:r>
      <w:r w:rsidR="00292C8A">
        <w:rPr>
          <w:rFonts w:eastAsia="Times New Roman" w:cstheme="minorHAnsi"/>
        </w:rPr>
        <w:t xml:space="preserve">the </w:t>
      </w:r>
      <w:r w:rsidR="00756EEB">
        <w:rPr>
          <w:rFonts w:eastAsia="Times New Roman" w:cstheme="minorHAnsi"/>
        </w:rPr>
        <w:t>company’s clients</w:t>
      </w:r>
    </w:p>
    <w:p w14:paraId="7EB0CCFA" w14:textId="341CD98D" w:rsidR="00756EEB" w:rsidRDefault="00756EEB" w:rsidP="005C5A1F">
      <w:pPr>
        <w:pStyle w:val="ListParagraph"/>
        <w:numPr>
          <w:ilvl w:val="0"/>
          <w:numId w:val="15"/>
        </w:numPr>
        <w:spacing w:line="240" w:lineRule="auto"/>
        <w:ind w:left="714" w:hanging="357"/>
        <w:rPr>
          <w:rFonts w:eastAsia="Times New Roman" w:cstheme="minorHAnsi"/>
        </w:rPr>
      </w:pPr>
      <w:r>
        <w:rPr>
          <w:rFonts w:eastAsia="Times New Roman" w:cstheme="minorHAnsi"/>
        </w:rPr>
        <w:t xml:space="preserve">Using </w:t>
      </w:r>
      <w:r w:rsidR="00292C8A">
        <w:rPr>
          <w:rFonts w:eastAsia="Times New Roman" w:cstheme="minorHAnsi"/>
        </w:rPr>
        <w:t xml:space="preserve">the </w:t>
      </w:r>
      <w:r>
        <w:rPr>
          <w:rFonts w:eastAsia="Times New Roman" w:cstheme="minorHAnsi"/>
        </w:rPr>
        <w:t xml:space="preserve">content management system (WordPress) to </w:t>
      </w:r>
      <w:r w:rsidR="00091F7E">
        <w:rPr>
          <w:rFonts w:eastAsia="Times New Roman" w:cstheme="minorHAnsi"/>
        </w:rPr>
        <w:t>formulate</w:t>
      </w:r>
      <w:r>
        <w:rPr>
          <w:rFonts w:eastAsia="Times New Roman" w:cstheme="minorHAnsi"/>
        </w:rPr>
        <w:t xml:space="preserve"> well-struct</w:t>
      </w:r>
      <w:r w:rsidR="00292C8A">
        <w:rPr>
          <w:rFonts w:eastAsia="Times New Roman" w:cstheme="minorHAnsi"/>
        </w:rPr>
        <w:t>ur</w:t>
      </w:r>
      <w:r>
        <w:rPr>
          <w:rFonts w:eastAsia="Times New Roman" w:cstheme="minorHAnsi"/>
        </w:rPr>
        <w:t>ed drafts</w:t>
      </w:r>
    </w:p>
    <w:p w14:paraId="02890766" w14:textId="585F3560" w:rsidR="00756EEB" w:rsidRDefault="00756EEB" w:rsidP="005C5A1F">
      <w:pPr>
        <w:pStyle w:val="ListParagraph"/>
        <w:numPr>
          <w:ilvl w:val="0"/>
          <w:numId w:val="15"/>
        </w:numPr>
        <w:spacing w:line="240" w:lineRule="auto"/>
        <w:ind w:left="714" w:hanging="357"/>
        <w:rPr>
          <w:rFonts w:eastAsia="Times New Roman" w:cstheme="minorHAnsi"/>
        </w:rPr>
      </w:pPr>
      <w:r w:rsidRPr="009511BB">
        <w:rPr>
          <w:rFonts w:eastAsia="Times New Roman" w:cstheme="minorHAnsi"/>
        </w:rPr>
        <w:t>Conducting keyword research</w:t>
      </w:r>
      <w:r>
        <w:rPr>
          <w:rFonts w:eastAsia="Times New Roman" w:cstheme="minorHAnsi"/>
        </w:rPr>
        <w:t xml:space="preserve">, </w:t>
      </w:r>
      <w:r w:rsidRPr="009511BB">
        <w:rPr>
          <w:rFonts w:eastAsia="Times New Roman" w:cstheme="minorHAnsi"/>
        </w:rPr>
        <w:t>brainstorming</w:t>
      </w:r>
      <w:r w:rsidR="00D8007C">
        <w:rPr>
          <w:rFonts w:eastAsia="Times New Roman" w:cstheme="minorHAnsi"/>
        </w:rPr>
        <w:t>,</w:t>
      </w:r>
      <w:r>
        <w:rPr>
          <w:rFonts w:eastAsia="Times New Roman" w:cstheme="minorHAnsi"/>
        </w:rPr>
        <w:t xml:space="preserve"> and using SEO strategies in writing</w:t>
      </w:r>
    </w:p>
    <w:p w14:paraId="578F9311" w14:textId="0FC7D9A8" w:rsidR="00720DA9" w:rsidRPr="00720DA9" w:rsidRDefault="00720DA9" w:rsidP="00720DA9">
      <w:pPr>
        <w:pStyle w:val="ListParagraph"/>
        <w:numPr>
          <w:ilvl w:val="0"/>
          <w:numId w:val="15"/>
        </w:numPr>
        <w:spacing w:line="240" w:lineRule="auto"/>
        <w:ind w:left="714" w:hanging="357"/>
        <w:rPr>
          <w:rFonts w:eastAsia="Times New Roman" w:cstheme="minorHAnsi"/>
        </w:rPr>
      </w:pPr>
      <w:r>
        <w:rPr>
          <w:rFonts w:eastAsia="Times New Roman" w:cstheme="minorHAnsi"/>
        </w:rPr>
        <w:t>Developing content for different industries, including IT, healthcare, finance, travel, etc.</w:t>
      </w:r>
    </w:p>
    <w:p w14:paraId="6BD0D6C8" w14:textId="5028785C" w:rsidR="00720DA9" w:rsidRPr="00720DA9" w:rsidRDefault="00720DA9" w:rsidP="00720DA9">
      <w:pPr>
        <w:pStyle w:val="ListParagraph"/>
        <w:numPr>
          <w:ilvl w:val="0"/>
          <w:numId w:val="15"/>
        </w:numPr>
        <w:spacing w:line="240" w:lineRule="auto"/>
        <w:ind w:left="714" w:hanging="357"/>
        <w:rPr>
          <w:rFonts w:eastAsia="Times New Roman" w:cstheme="minorHAnsi"/>
        </w:rPr>
      </w:pPr>
      <w:r w:rsidRPr="009511BB">
        <w:rPr>
          <w:rFonts w:eastAsia="Times New Roman" w:cstheme="minorHAnsi"/>
        </w:rPr>
        <w:t>Managing and monitoring a team of</w:t>
      </w:r>
      <w:r>
        <w:rPr>
          <w:rFonts w:eastAsia="Times New Roman" w:cstheme="minorHAnsi"/>
        </w:rPr>
        <w:t xml:space="preserve"> 8</w:t>
      </w:r>
      <w:r w:rsidRPr="009511BB">
        <w:rPr>
          <w:rFonts w:eastAsia="Times New Roman" w:cstheme="minorHAnsi"/>
        </w:rPr>
        <w:t xml:space="preserve"> members</w:t>
      </w:r>
    </w:p>
    <w:p w14:paraId="2D1DD067" w14:textId="3B9E4228" w:rsidR="00720DA9" w:rsidRDefault="00720DA9" w:rsidP="005C5A1F">
      <w:pPr>
        <w:pStyle w:val="ListParagraph"/>
        <w:numPr>
          <w:ilvl w:val="0"/>
          <w:numId w:val="15"/>
        </w:numPr>
        <w:spacing w:line="240" w:lineRule="auto"/>
        <w:ind w:left="714" w:hanging="357"/>
        <w:rPr>
          <w:rFonts w:eastAsia="Times New Roman" w:cstheme="minorHAnsi"/>
        </w:rPr>
      </w:pPr>
      <w:r>
        <w:rPr>
          <w:rFonts w:eastAsia="Times New Roman" w:cstheme="minorHAnsi"/>
        </w:rPr>
        <w:t>Assigning projects to the team on a daily basis</w:t>
      </w:r>
    </w:p>
    <w:p w14:paraId="02892CF1" w14:textId="41BE83FA" w:rsidR="00756EEB" w:rsidRDefault="00756EEB" w:rsidP="005C5A1F">
      <w:pPr>
        <w:pStyle w:val="ListParagraph"/>
        <w:numPr>
          <w:ilvl w:val="0"/>
          <w:numId w:val="15"/>
        </w:numPr>
        <w:spacing w:line="240" w:lineRule="auto"/>
        <w:ind w:left="714" w:hanging="357"/>
        <w:rPr>
          <w:rFonts w:eastAsia="Times New Roman" w:cstheme="minorHAnsi"/>
        </w:rPr>
      </w:pPr>
      <w:r>
        <w:rPr>
          <w:rFonts w:eastAsia="Times New Roman" w:cstheme="minorHAnsi"/>
        </w:rPr>
        <w:t>Proofreading and editing content before final submission</w:t>
      </w:r>
    </w:p>
    <w:p w14:paraId="501189EE" w14:textId="77777777" w:rsidR="00292C8A" w:rsidRDefault="00292C8A" w:rsidP="00292C8A">
      <w:pPr>
        <w:spacing w:line="240" w:lineRule="auto"/>
        <w:rPr>
          <w:rFonts w:eastAsia="Times New Roman" w:cstheme="minorHAnsi"/>
        </w:rPr>
      </w:pPr>
      <w:r w:rsidRPr="009511BB">
        <w:rPr>
          <w:rFonts w:eastAsia="Times New Roman" w:cstheme="minorHAnsi"/>
          <w:b/>
        </w:rPr>
        <w:t>Content Writer</w:t>
      </w:r>
      <w:r w:rsidRPr="009511BB">
        <w:rPr>
          <w:rFonts w:eastAsia="Times New Roman" w:cstheme="minorHAnsi"/>
        </w:rPr>
        <w:t xml:space="preserve"> </w:t>
      </w:r>
    </w:p>
    <w:p w14:paraId="4BE55450" w14:textId="77777777" w:rsidR="00292C8A" w:rsidRDefault="00292C8A" w:rsidP="00292C8A">
      <w:pPr>
        <w:spacing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(</w:t>
      </w:r>
      <w:r w:rsidRPr="009511BB">
        <w:rPr>
          <w:rFonts w:eastAsia="Times New Roman" w:cstheme="minorHAnsi"/>
        </w:rPr>
        <w:t>Blue Ants Media Pvt. Limited</w:t>
      </w:r>
      <w:r>
        <w:rPr>
          <w:rFonts w:eastAsia="Times New Roman" w:cstheme="minorHAnsi"/>
        </w:rPr>
        <w:t>/Mohali, Punjab/ June 2018 - June 2019</w:t>
      </w:r>
      <w:r w:rsidRPr="009511BB">
        <w:rPr>
          <w:rFonts w:eastAsia="Times New Roman" w:cstheme="minorHAnsi"/>
        </w:rPr>
        <w:t xml:space="preserve">)        </w:t>
      </w:r>
    </w:p>
    <w:p w14:paraId="37E06DA2" w14:textId="2BE5EF43" w:rsidR="00292C8A" w:rsidRDefault="00292C8A" w:rsidP="00292C8A">
      <w:pPr>
        <w:pStyle w:val="ListParagraph"/>
        <w:numPr>
          <w:ilvl w:val="0"/>
          <w:numId w:val="16"/>
        </w:numPr>
        <w:spacing w:line="240" w:lineRule="auto"/>
        <w:ind w:left="714" w:hanging="357"/>
        <w:rPr>
          <w:rFonts w:eastAsia="Times New Roman" w:cstheme="minorHAnsi"/>
        </w:rPr>
      </w:pPr>
      <w:r w:rsidRPr="006E5218">
        <w:rPr>
          <w:rFonts w:eastAsia="Times New Roman" w:cstheme="minorHAnsi"/>
        </w:rPr>
        <w:t xml:space="preserve">Wrote </w:t>
      </w:r>
      <w:r>
        <w:rPr>
          <w:rFonts w:eastAsia="Times New Roman" w:cstheme="minorHAnsi"/>
        </w:rPr>
        <w:t>a wide variety of topics for multiple platforms (blogs, website, articles, banners, case studies, how-to guides, product reviews, product description, press releases</w:t>
      </w:r>
      <w:r w:rsidR="00D8007C">
        <w:rPr>
          <w:rFonts w:eastAsia="Times New Roman" w:cstheme="minorHAnsi"/>
        </w:rPr>
        <w:t>,</w:t>
      </w:r>
      <w:r>
        <w:rPr>
          <w:rFonts w:eastAsia="Times New Roman" w:cstheme="minorHAnsi"/>
        </w:rPr>
        <w:t xml:space="preserve"> etc.)</w:t>
      </w:r>
    </w:p>
    <w:p w14:paraId="37DAC142" w14:textId="77777777" w:rsidR="00292C8A" w:rsidRDefault="00292C8A" w:rsidP="00292C8A">
      <w:pPr>
        <w:pStyle w:val="ListParagraph"/>
        <w:numPr>
          <w:ilvl w:val="0"/>
          <w:numId w:val="16"/>
        </w:numPr>
        <w:spacing w:line="240" w:lineRule="auto"/>
        <w:ind w:left="714" w:hanging="357"/>
        <w:rPr>
          <w:rFonts w:eastAsia="Times New Roman" w:cstheme="minorHAnsi"/>
        </w:rPr>
      </w:pPr>
      <w:r>
        <w:rPr>
          <w:rFonts w:eastAsia="Times New Roman" w:cstheme="minorHAnsi"/>
        </w:rPr>
        <w:t>Developed fresh content based on research and brainstorming by pursuing guidelines given by each company’s client</w:t>
      </w:r>
    </w:p>
    <w:p w14:paraId="5C6848B4" w14:textId="267EE963" w:rsidR="00292C8A" w:rsidRPr="00292C8A" w:rsidRDefault="00292C8A" w:rsidP="00292C8A">
      <w:pPr>
        <w:pStyle w:val="ListParagraph"/>
        <w:numPr>
          <w:ilvl w:val="0"/>
          <w:numId w:val="16"/>
        </w:numPr>
        <w:spacing w:line="240" w:lineRule="auto"/>
        <w:ind w:left="714" w:hanging="357"/>
        <w:rPr>
          <w:rFonts w:eastAsia="Times New Roman" w:cstheme="minorHAnsi"/>
        </w:rPr>
      </w:pPr>
      <w:r>
        <w:rPr>
          <w:rFonts w:eastAsia="Times New Roman" w:cstheme="minorHAnsi"/>
        </w:rPr>
        <w:t>Worked for USA and UK based clients in B2C and B2B landscape</w:t>
      </w:r>
    </w:p>
    <w:p w14:paraId="5C419EEE" w14:textId="76F2B21F" w:rsidR="007F7B57" w:rsidRPr="009511BB" w:rsidRDefault="007F7B57" w:rsidP="007F7B57">
      <w:pPr>
        <w:pBdr>
          <w:bottom w:val="double" w:sz="4" w:space="1" w:color="auto"/>
        </w:pBdr>
        <w:spacing w:line="240" w:lineRule="auto"/>
        <w:rPr>
          <w:rFonts w:cstheme="minorHAnsi"/>
          <w:b/>
          <w:smallCaps/>
          <w:sz w:val="24"/>
          <w:szCs w:val="24"/>
        </w:rPr>
      </w:pPr>
      <w:r w:rsidRPr="009511BB">
        <w:rPr>
          <w:rFonts w:cstheme="minorHAnsi"/>
          <w:b/>
          <w:smallCaps/>
          <w:sz w:val="24"/>
          <w:szCs w:val="24"/>
        </w:rPr>
        <w:t>Technical Skills</w:t>
      </w:r>
    </w:p>
    <w:p w14:paraId="347B5042" w14:textId="26EC8068" w:rsidR="00476DFF" w:rsidRDefault="00476DFF" w:rsidP="00476DFF">
      <w:pPr>
        <w:pStyle w:val="ListParagraph"/>
        <w:numPr>
          <w:ilvl w:val="0"/>
          <w:numId w:val="15"/>
        </w:numPr>
        <w:spacing w:line="240" w:lineRule="auto"/>
        <w:ind w:left="714" w:hanging="357"/>
        <w:rPr>
          <w:rFonts w:eastAsia="Times New Roman" w:cstheme="minorHAnsi"/>
        </w:rPr>
      </w:pPr>
      <w:r w:rsidRPr="00476DFF">
        <w:rPr>
          <w:rFonts w:eastAsia="Times New Roman" w:cstheme="minorHAnsi"/>
        </w:rPr>
        <w:t>Sound Knowledge:  SEO Best Practices, Keyword Research</w:t>
      </w:r>
      <w:r w:rsidR="00A26AD5">
        <w:rPr>
          <w:rFonts w:eastAsia="Times New Roman" w:cstheme="minorHAnsi"/>
        </w:rPr>
        <w:t>, Copywriting</w:t>
      </w:r>
    </w:p>
    <w:p w14:paraId="41585950" w14:textId="4E3B4F37" w:rsidR="00A26AD5" w:rsidRPr="00A26AD5" w:rsidRDefault="00A26AD5" w:rsidP="00A26AD5">
      <w:pPr>
        <w:pStyle w:val="ListParagraph"/>
        <w:numPr>
          <w:ilvl w:val="0"/>
          <w:numId w:val="15"/>
        </w:numPr>
        <w:spacing w:line="240" w:lineRule="auto"/>
        <w:ind w:left="714" w:hanging="357"/>
        <w:rPr>
          <w:rFonts w:eastAsia="Times New Roman" w:cstheme="minorHAnsi"/>
        </w:rPr>
      </w:pPr>
      <w:r w:rsidRPr="00476DFF">
        <w:rPr>
          <w:rFonts w:eastAsia="Times New Roman" w:cstheme="minorHAnsi"/>
        </w:rPr>
        <w:t>Content Management System: WordPress</w:t>
      </w:r>
    </w:p>
    <w:p w14:paraId="659B1B6F" w14:textId="7E2910F0" w:rsidR="007F7B57" w:rsidRPr="00A26AD5" w:rsidRDefault="00476DFF" w:rsidP="00A26AD5">
      <w:pPr>
        <w:pStyle w:val="ListParagraph"/>
        <w:numPr>
          <w:ilvl w:val="0"/>
          <w:numId w:val="15"/>
        </w:numPr>
        <w:spacing w:line="240" w:lineRule="auto"/>
        <w:ind w:left="714" w:hanging="357"/>
        <w:rPr>
          <w:rFonts w:eastAsia="Times New Roman" w:cstheme="minorHAnsi"/>
        </w:rPr>
      </w:pPr>
      <w:r w:rsidRPr="00476DFF">
        <w:rPr>
          <w:rFonts w:eastAsia="Times New Roman" w:cstheme="minorHAnsi"/>
        </w:rPr>
        <w:t xml:space="preserve">Sound Knowledge: </w:t>
      </w:r>
      <w:r w:rsidR="00AC01AA">
        <w:rPr>
          <w:rFonts w:eastAsia="Times New Roman" w:cstheme="minorHAnsi"/>
        </w:rPr>
        <w:t xml:space="preserve">HTML, </w:t>
      </w:r>
      <w:r w:rsidRPr="00476DFF">
        <w:rPr>
          <w:rFonts w:eastAsia="Times New Roman" w:cstheme="minorHAnsi"/>
        </w:rPr>
        <w:t>Core Java</w:t>
      </w:r>
      <w:r w:rsidR="00A26AD5">
        <w:rPr>
          <w:rFonts w:eastAsia="Times New Roman" w:cstheme="minorHAnsi"/>
        </w:rPr>
        <w:t xml:space="preserve">, </w:t>
      </w:r>
      <w:r w:rsidR="00A26AD5" w:rsidRPr="00476DFF">
        <w:rPr>
          <w:rFonts w:eastAsia="Times New Roman" w:cstheme="minorHAnsi"/>
        </w:rPr>
        <w:t>Android Technology, Web Services (Restful)</w:t>
      </w:r>
      <w:r w:rsidR="00D8007C">
        <w:rPr>
          <w:rFonts w:eastAsia="Times New Roman" w:cstheme="minorHAnsi"/>
        </w:rPr>
        <w:t>,</w:t>
      </w:r>
      <w:r w:rsidR="00A26AD5" w:rsidRPr="00476DFF">
        <w:rPr>
          <w:rFonts w:eastAsia="Times New Roman" w:cstheme="minorHAnsi"/>
        </w:rPr>
        <w:t xml:space="preserve"> and Retrofit</w:t>
      </w:r>
    </w:p>
    <w:p w14:paraId="4E3A25D9" w14:textId="7971341A" w:rsidR="00A26AD5" w:rsidRPr="009511BB" w:rsidRDefault="00240FB7" w:rsidP="00A26AD5">
      <w:pPr>
        <w:pBdr>
          <w:bottom w:val="double" w:sz="4" w:space="1" w:color="auto"/>
        </w:pBdr>
        <w:spacing w:line="240" w:lineRule="auto"/>
        <w:rPr>
          <w:rFonts w:cstheme="minorHAnsi"/>
          <w:b/>
          <w:smallCaps/>
          <w:sz w:val="24"/>
          <w:szCs w:val="24"/>
        </w:rPr>
      </w:pPr>
      <w:r>
        <w:rPr>
          <w:rFonts w:cstheme="minorHAnsi"/>
          <w:b/>
          <w:smallCaps/>
          <w:sz w:val="24"/>
          <w:szCs w:val="24"/>
        </w:rPr>
        <w:t>Education</w:t>
      </w:r>
    </w:p>
    <w:p w14:paraId="40C48549" w14:textId="0C002704" w:rsidR="00A26AD5" w:rsidRPr="00091F7E" w:rsidRDefault="00A26AD5" w:rsidP="00A26AD5">
      <w:pPr>
        <w:spacing w:line="240" w:lineRule="auto"/>
        <w:rPr>
          <w:rFonts w:eastAsia="Times New Roman" w:cstheme="minorHAnsi"/>
          <w:b/>
          <w:bCs/>
        </w:rPr>
      </w:pPr>
      <w:r w:rsidRPr="00091F7E">
        <w:rPr>
          <w:rFonts w:eastAsia="Times New Roman" w:cstheme="minorHAnsi"/>
          <w:b/>
          <w:bCs/>
        </w:rPr>
        <w:t>B</w:t>
      </w:r>
      <w:r w:rsidR="00240FB7">
        <w:rPr>
          <w:rFonts w:eastAsia="Times New Roman" w:cstheme="minorHAnsi"/>
          <w:b/>
          <w:bCs/>
        </w:rPr>
        <w:t xml:space="preserve">. Tech </w:t>
      </w:r>
      <w:r w:rsidRPr="00091F7E">
        <w:rPr>
          <w:rFonts w:eastAsia="Times New Roman" w:cstheme="minorHAnsi"/>
          <w:b/>
          <w:bCs/>
        </w:rPr>
        <w:t>(Computer Science and Engineering)</w:t>
      </w:r>
    </w:p>
    <w:p w14:paraId="06E91029" w14:textId="1B6A47FB" w:rsidR="00A26AD5" w:rsidRPr="00A26AD5" w:rsidRDefault="00A26AD5" w:rsidP="007F7B57">
      <w:pPr>
        <w:pBdr>
          <w:bottom w:val="double" w:sz="4" w:space="1" w:color="auto"/>
        </w:pBdr>
        <w:spacing w:line="240" w:lineRule="auto"/>
        <w:rPr>
          <w:rFonts w:eastAsia="Times New Roman" w:cstheme="minorHAnsi"/>
        </w:rPr>
      </w:pPr>
      <w:r w:rsidRPr="00A26AD5">
        <w:rPr>
          <w:rFonts w:eastAsia="Times New Roman" w:cstheme="minorHAnsi"/>
        </w:rPr>
        <w:t>Guru Nanak Dev University</w:t>
      </w:r>
      <w:r w:rsidR="002C19BA">
        <w:rPr>
          <w:rFonts w:eastAsia="Times New Roman" w:cstheme="minorHAnsi"/>
        </w:rPr>
        <w:t>/</w:t>
      </w:r>
      <w:r w:rsidR="00240FB7">
        <w:rPr>
          <w:rFonts w:eastAsia="Times New Roman" w:cstheme="minorHAnsi"/>
        </w:rPr>
        <w:t>Dec 2013 – May 2017</w:t>
      </w:r>
    </w:p>
    <w:p w14:paraId="64E371D9" w14:textId="6DCC4571" w:rsidR="00DC56AB" w:rsidRPr="00476DFF" w:rsidRDefault="00A5370E" w:rsidP="00476DFF">
      <w:pPr>
        <w:pBdr>
          <w:bottom w:val="double" w:sz="4" w:space="1" w:color="auto"/>
        </w:pBdr>
        <w:spacing w:line="240" w:lineRule="auto"/>
        <w:rPr>
          <w:rFonts w:cstheme="minorHAnsi"/>
          <w:b/>
          <w:smallCaps/>
          <w:sz w:val="24"/>
          <w:szCs w:val="24"/>
        </w:rPr>
      </w:pPr>
      <w:r w:rsidRPr="009511BB">
        <w:rPr>
          <w:rFonts w:cstheme="minorHAnsi"/>
          <w:b/>
          <w:smallCaps/>
          <w:sz w:val="24"/>
          <w:szCs w:val="24"/>
        </w:rPr>
        <w:t>Achievements</w:t>
      </w:r>
    </w:p>
    <w:p w14:paraId="3A993A70" w14:textId="0AE7E654" w:rsidR="008D1A5D" w:rsidRPr="009511BB" w:rsidRDefault="008D1A5D" w:rsidP="00476DFF">
      <w:pPr>
        <w:numPr>
          <w:ilvl w:val="0"/>
          <w:numId w:val="18"/>
        </w:numPr>
        <w:spacing w:line="240" w:lineRule="auto"/>
        <w:ind w:left="720" w:hanging="360"/>
        <w:rPr>
          <w:rFonts w:eastAsia="Times New Roman" w:cstheme="minorHAnsi"/>
        </w:rPr>
      </w:pPr>
      <w:r w:rsidRPr="009511BB">
        <w:rPr>
          <w:rFonts w:eastAsia="Times New Roman" w:cstheme="minorHAnsi"/>
        </w:rPr>
        <w:t>Content Marketing Certified by HubSpot Academy</w:t>
      </w:r>
    </w:p>
    <w:p w14:paraId="06C7701D" w14:textId="572A0815" w:rsidR="00CC535D" w:rsidRPr="009511BB" w:rsidRDefault="00CC535D" w:rsidP="007F7B57">
      <w:pPr>
        <w:pBdr>
          <w:bottom w:val="double" w:sz="4" w:space="1" w:color="auto"/>
        </w:pBdr>
        <w:spacing w:line="240" w:lineRule="auto"/>
        <w:rPr>
          <w:rFonts w:cstheme="minorHAnsi"/>
          <w:b/>
          <w:smallCaps/>
          <w:sz w:val="24"/>
          <w:szCs w:val="24"/>
        </w:rPr>
      </w:pPr>
      <w:r w:rsidRPr="009511BB">
        <w:rPr>
          <w:rFonts w:cstheme="minorHAnsi"/>
          <w:b/>
          <w:smallCaps/>
          <w:sz w:val="24"/>
          <w:szCs w:val="24"/>
        </w:rPr>
        <w:lastRenderedPageBreak/>
        <w:t>Languages Known</w:t>
      </w:r>
    </w:p>
    <w:p w14:paraId="08060341" w14:textId="17425563" w:rsidR="00292C8A" w:rsidRDefault="00292C8A" w:rsidP="00292C8A">
      <w:pPr>
        <w:pStyle w:val="ListParagraph"/>
        <w:numPr>
          <w:ilvl w:val="0"/>
          <w:numId w:val="15"/>
        </w:numPr>
        <w:spacing w:line="240" w:lineRule="auto"/>
        <w:ind w:left="714" w:hanging="357"/>
        <w:rPr>
          <w:rFonts w:eastAsia="Times New Roman" w:cstheme="minorHAnsi"/>
        </w:rPr>
      </w:pPr>
      <w:r>
        <w:rPr>
          <w:rFonts w:eastAsia="Times New Roman" w:cstheme="minorHAnsi"/>
        </w:rPr>
        <w:t xml:space="preserve">English </w:t>
      </w:r>
    </w:p>
    <w:p w14:paraId="69B7767B" w14:textId="3F885E36" w:rsidR="00292C8A" w:rsidRPr="00A26AD5" w:rsidRDefault="00292C8A" w:rsidP="00292C8A">
      <w:pPr>
        <w:pStyle w:val="ListParagraph"/>
        <w:numPr>
          <w:ilvl w:val="0"/>
          <w:numId w:val="15"/>
        </w:numPr>
        <w:spacing w:line="240" w:lineRule="auto"/>
        <w:ind w:left="714" w:hanging="357"/>
        <w:rPr>
          <w:rFonts w:eastAsia="Times New Roman" w:cstheme="minorHAnsi"/>
        </w:rPr>
      </w:pPr>
      <w:r>
        <w:rPr>
          <w:rFonts w:eastAsia="Times New Roman" w:cstheme="minorHAnsi"/>
        </w:rPr>
        <w:t xml:space="preserve">Punjabi </w:t>
      </w:r>
    </w:p>
    <w:p w14:paraId="3E492A6B" w14:textId="76310AB5" w:rsidR="00292C8A" w:rsidRPr="00A26AD5" w:rsidRDefault="00292C8A" w:rsidP="00292C8A">
      <w:pPr>
        <w:pStyle w:val="ListParagraph"/>
        <w:numPr>
          <w:ilvl w:val="0"/>
          <w:numId w:val="15"/>
        </w:numPr>
        <w:spacing w:line="240" w:lineRule="auto"/>
        <w:ind w:left="714" w:hanging="357"/>
        <w:rPr>
          <w:rFonts w:eastAsia="Times New Roman" w:cstheme="minorHAnsi"/>
        </w:rPr>
      </w:pPr>
      <w:r>
        <w:rPr>
          <w:rFonts w:eastAsia="Times New Roman" w:cstheme="minorHAnsi"/>
        </w:rPr>
        <w:t xml:space="preserve">Hindi </w:t>
      </w:r>
    </w:p>
    <w:p w14:paraId="46C343BC" w14:textId="0284DF28" w:rsidR="00CC535D" w:rsidRPr="009511BB" w:rsidRDefault="00CC535D" w:rsidP="007F7B57">
      <w:pPr>
        <w:pBdr>
          <w:bottom w:val="double" w:sz="4" w:space="1" w:color="auto"/>
        </w:pBdr>
        <w:spacing w:line="240" w:lineRule="auto"/>
        <w:rPr>
          <w:rFonts w:cstheme="minorHAnsi"/>
          <w:b/>
          <w:smallCaps/>
          <w:sz w:val="24"/>
          <w:szCs w:val="24"/>
        </w:rPr>
      </w:pPr>
      <w:r w:rsidRPr="009511BB">
        <w:rPr>
          <w:rFonts w:cstheme="minorHAnsi"/>
          <w:b/>
          <w:smallCaps/>
          <w:sz w:val="24"/>
          <w:szCs w:val="24"/>
        </w:rPr>
        <w:t>Hobbies &amp;</w:t>
      </w:r>
      <w:r w:rsidR="00326E4C" w:rsidRPr="009511BB">
        <w:rPr>
          <w:rFonts w:cstheme="minorHAnsi"/>
          <w:b/>
          <w:smallCaps/>
          <w:sz w:val="24"/>
          <w:szCs w:val="24"/>
        </w:rPr>
        <w:t xml:space="preserve"> </w:t>
      </w:r>
      <w:r w:rsidRPr="009511BB">
        <w:rPr>
          <w:rFonts w:cstheme="minorHAnsi"/>
          <w:b/>
          <w:smallCaps/>
          <w:sz w:val="24"/>
          <w:szCs w:val="24"/>
        </w:rPr>
        <w:t>Interests</w:t>
      </w:r>
    </w:p>
    <w:p w14:paraId="6D68D761" w14:textId="13F4731F" w:rsidR="00292C8A" w:rsidRDefault="00292C8A" w:rsidP="00292C8A">
      <w:pPr>
        <w:pStyle w:val="ListParagraph"/>
        <w:numPr>
          <w:ilvl w:val="0"/>
          <w:numId w:val="20"/>
        </w:numPr>
        <w:spacing w:line="240" w:lineRule="auto"/>
        <w:ind w:hanging="360"/>
        <w:rPr>
          <w:rFonts w:eastAsia="Times New Roman" w:cstheme="minorHAnsi"/>
        </w:rPr>
      </w:pPr>
      <w:r>
        <w:rPr>
          <w:rFonts w:eastAsia="Times New Roman" w:cstheme="minorHAnsi"/>
        </w:rPr>
        <w:t>Streaming Hollywood TV series &amp; movies</w:t>
      </w:r>
    </w:p>
    <w:p w14:paraId="7DBE5D9A" w14:textId="23F11925" w:rsidR="00292C8A" w:rsidRDefault="00292C8A" w:rsidP="00292C8A">
      <w:pPr>
        <w:pStyle w:val="ListParagraph"/>
        <w:numPr>
          <w:ilvl w:val="0"/>
          <w:numId w:val="20"/>
        </w:numPr>
        <w:spacing w:line="240" w:lineRule="auto"/>
        <w:ind w:hanging="360"/>
        <w:rPr>
          <w:rFonts w:eastAsia="Times New Roman" w:cstheme="minorHAnsi"/>
        </w:rPr>
      </w:pPr>
      <w:r>
        <w:rPr>
          <w:rFonts w:eastAsia="Times New Roman" w:cstheme="minorHAnsi"/>
        </w:rPr>
        <w:t>Exploring new places</w:t>
      </w:r>
    </w:p>
    <w:p w14:paraId="735E72B6" w14:textId="3CACEF20" w:rsidR="00292C8A" w:rsidRDefault="00292C8A" w:rsidP="00292C8A">
      <w:pPr>
        <w:pStyle w:val="ListParagraph"/>
        <w:numPr>
          <w:ilvl w:val="0"/>
          <w:numId w:val="20"/>
        </w:numPr>
        <w:spacing w:line="240" w:lineRule="auto"/>
        <w:ind w:hanging="360"/>
        <w:rPr>
          <w:rFonts w:eastAsia="Times New Roman" w:cstheme="minorHAnsi"/>
        </w:rPr>
      </w:pPr>
      <w:r>
        <w:rPr>
          <w:rFonts w:eastAsia="Times New Roman" w:cstheme="minorHAnsi"/>
        </w:rPr>
        <w:t>Playing games</w:t>
      </w:r>
    </w:p>
    <w:p w14:paraId="10A6E340" w14:textId="77777777" w:rsidR="00292C8A" w:rsidRPr="009511BB" w:rsidRDefault="00292C8A" w:rsidP="00292C8A">
      <w:pPr>
        <w:spacing w:line="240" w:lineRule="auto"/>
        <w:rPr>
          <w:rFonts w:eastAsia="Times New Roman" w:cstheme="minorHAnsi"/>
          <w:sz w:val="24"/>
        </w:rPr>
      </w:pPr>
    </w:p>
    <w:p w14:paraId="5288660A" w14:textId="77777777" w:rsidR="00987E23" w:rsidRPr="009511BB" w:rsidRDefault="00987E23" w:rsidP="007F7B57">
      <w:pPr>
        <w:spacing w:line="240" w:lineRule="auto"/>
        <w:ind w:left="720"/>
        <w:rPr>
          <w:rFonts w:eastAsia="Times New Roman" w:cstheme="minorHAnsi"/>
          <w:sz w:val="24"/>
        </w:rPr>
      </w:pPr>
    </w:p>
    <w:p w14:paraId="55BF685F" w14:textId="77777777" w:rsidR="00972892" w:rsidRPr="009511BB" w:rsidRDefault="00972892" w:rsidP="007F7B57">
      <w:pPr>
        <w:spacing w:line="240" w:lineRule="auto"/>
        <w:rPr>
          <w:rFonts w:cstheme="minorHAnsi"/>
          <w:sz w:val="24"/>
          <w:szCs w:val="24"/>
        </w:rPr>
      </w:pPr>
    </w:p>
    <w:p w14:paraId="2B13DD14" w14:textId="77777777" w:rsidR="00A5370E" w:rsidRPr="009511BB" w:rsidRDefault="00A5370E" w:rsidP="007F7B57">
      <w:pPr>
        <w:spacing w:line="240" w:lineRule="auto"/>
        <w:rPr>
          <w:rFonts w:cstheme="minorHAnsi"/>
          <w:b/>
          <w:sz w:val="28"/>
          <w:szCs w:val="24"/>
        </w:rPr>
      </w:pPr>
    </w:p>
    <w:sectPr w:rsidR="00A5370E" w:rsidRPr="009511BB" w:rsidSect="008C6A1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16639" w14:textId="77777777" w:rsidR="00A777B0" w:rsidRDefault="00A777B0" w:rsidP="001B74E2">
      <w:pPr>
        <w:spacing w:after="0" w:line="240" w:lineRule="auto"/>
      </w:pPr>
      <w:r>
        <w:separator/>
      </w:r>
    </w:p>
  </w:endnote>
  <w:endnote w:type="continuationSeparator" w:id="0">
    <w:p w14:paraId="62D9315B" w14:textId="77777777" w:rsidR="00A777B0" w:rsidRDefault="00A777B0" w:rsidP="001B74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15E68" w14:textId="77777777" w:rsidR="00475BB9" w:rsidRDefault="00475B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B2071" w14:textId="77777777" w:rsidR="00475BB9" w:rsidRDefault="00475BB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CC037" w14:textId="77777777" w:rsidR="00475BB9" w:rsidRDefault="00475B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6DBD3" w14:textId="77777777" w:rsidR="00A777B0" w:rsidRDefault="00A777B0" w:rsidP="001B74E2">
      <w:pPr>
        <w:spacing w:after="0" w:line="240" w:lineRule="auto"/>
      </w:pPr>
      <w:r>
        <w:separator/>
      </w:r>
    </w:p>
  </w:footnote>
  <w:footnote w:type="continuationSeparator" w:id="0">
    <w:p w14:paraId="09AF8822" w14:textId="77777777" w:rsidR="00A777B0" w:rsidRDefault="00A777B0" w:rsidP="001B74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0E9A7" w14:textId="77777777" w:rsidR="00475BB9" w:rsidRDefault="00475B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6766B" w14:textId="77777777" w:rsidR="00475BB9" w:rsidRDefault="00475B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252A8" w14:textId="77777777" w:rsidR="00475BB9" w:rsidRDefault="00475B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E6C23"/>
    <w:multiLevelType w:val="multilevel"/>
    <w:tmpl w:val="97AC245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90922FA"/>
    <w:multiLevelType w:val="multilevel"/>
    <w:tmpl w:val="2682A5F8"/>
    <w:lvl w:ilvl="0">
      <w:start w:val="1"/>
      <w:numFmt w:val="bullet"/>
      <w:lvlText w:val="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AE91A04"/>
    <w:multiLevelType w:val="multilevel"/>
    <w:tmpl w:val="7BEA36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ED347B2"/>
    <w:multiLevelType w:val="hybridMultilevel"/>
    <w:tmpl w:val="7F242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5871E5"/>
    <w:multiLevelType w:val="multilevel"/>
    <w:tmpl w:val="36CC89A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50A6F80"/>
    <w:multiLevelType w:val="hybridMultilevel"/>
    <w:tmpl w:val="8DEADE8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9B6755"/>
    <w:multiLevelType w:val="multilevel"/>
    <w:tmpl w:val="D1B0DF5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BD50E4B"/>
    <w:multiLevelType w:val="multilevel"/>
    <w:tmpl w:val="513E4A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CDD243A"/>
    <w:multiLevelType w:val="hybridMultilevel"/>
    <w:tmpl w:val="1018ED1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651FA2"/>
    <w:multiLevelType w:val="multilevel"/>
    <w:tmpl w:val="6CCE8736"/>
    <w:lvl w:ilvl="0">
      <w:start w:val="1"/>
      <w:numFmt w:val="bullet"/>
      <w:lvlText w:val="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D0452CA"/>
    <w:multiLevelType w:val="multilevel"/>
    <w:tmpl w:val="918644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4E2B1AC4"/>
    <w:multiLevelType w:val="hybridMultilevel"/>
    <w:tmpl w:val="148C98F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EE48FC"/>
    <w:multiLevelType w:val="hybridMultilevel"/>
    <w:tmpl w:val="5ECC384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3D3B8B"/>
    <w:multiLevelType w:val="multilevel"/>
    <w:tmpl w:val="ED4617E0"/>
    <w:lvl w:ilvl="0">
      <w:start w:val="1"/>
      <w:numFmt w:val="bullet"/>
      <w:lvlText w:val="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59D468F9"/>
    <w:multiLevelType w:val="hybridMultilevel"/>
    <w:tmpl w:val="2976E9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4909FD"/>
    <w:multiLevelType w:val="multilevel"/>
    <w:tmpl w:val="AEE63A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66563A54"/>
    <w:multiLevelType w:val="multilevel"/>
    <w:tmpl w:val="BDFAAE16"/>
    <w:lvl w:ilvl="0">
      <w:start w:val="1"/>
      <w:numFmt w:val="bullet"/>
      <w:lvlText w:val="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6BC3683A"/>
    <w:multiLevelType w:val="multilevel"/>
    <w:tmpl w:val="9B46352C"/>
    <w:lvl w:ilvl="0">
      <w:start w:val="1"/>
      <w:numFmt w:val="bullet"/>
      <w:lvlText w:val="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6E62721A"/>
    <w:multiLevelType w:val="multilevel"/>
    <w:tmpl w:val="513E4A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3571674"/>
    <w:multiLevelType w:val="multilevel"/>
    <w:tmpl w:val="3E00E2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4"/>
  </w:num>
  <w:num w:numId="3">
    <w:abstractNumId w:val="19"/>
  </w:num>
  <w:num w:numId="4">
    <w:abstractNumId w:val="18"/>
  </w:num>
  <w:num w:numId="5">
    <w:abstractNumId w:val="10"/>
  </w:num>
  <w:num w:numId="6">
    <w:abstractNumId w:val="2"/>
  </w:num>
  <w:num w:numId="7">
    <w:abstractNumId w:val="7"/>
  </w:num>
  <w:num w:numId="8">
    <w:abstractNumId w:val="6"/>
  </w:num>
  <w:num w:numId="9">
    <w:abstractNumId w:val="15"/>
  </w:num>
  <w:num w:numId="10">
    <w:abstractNumId w:val="14"/>
  </w:num>
  <w:num w:numId="11">
    <w:abstractNumId w:val="3"/>
  </w:num>
  <w:num w:numId="12">
    <w:abstractNumId w:val="8"/>
  </w:num>
  <w:num w:numId="13">
    <w:abstractNumId w:val="12"/>
  </w:num>
  <w:num w:numId="14">
    <w:abstractNumId w:val="17"/>
  </w:num>
  <w:num w:numId="15">
    <w:abstractNumId w:val="11"/>
  </w:num>
  <w:num w:numId="16">
    <w:abstractNumId w:val="5"/>
  </w:num>
  <w:num w:numId="17">
    <w:abstractNumId w:val="13"/>
  </w:num>
  <w:num w:numId="18">
    <w:abstractNumId w:val="16"/>
  </w:num>
  <w:num w:numId="19">
    <w:abstractNumId w:val="1"/>
  </w:num>
  <w:num w:numId="20">
    <w:abstractNumId w:val="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NjQ3N7UwNzMwNDdW0lEKTi0uzszPAykwtKgFAJ1HqRktAAAA"/>
  </w:docVars>
  <w:rsids>
    <w:rsidRoot w:val="00A61CE6"/>
    <w:rsid w:val="00024616"/>
    <w:rsid w:val="000408D9"/>
    <w:rsid w:val="00040D70"/>
    <w:rsid w:val="0006622A"/>
    <w:rsid w:val="0006747E"/>
    <w:rsid w:val="00091F7E"/>
    <w:rsid w:val="000A0F4D"/>
    <w:rsid w:val="0010791C"/>
    <w:rsid w:val="001412A0"/>
    <w:rsid w:val="00142BC8"/>
    <w:rsid w:val="001468BB"/>
    <w:rsid w:val="00164A88"/>
    <w:rsid w:val="00167B3F"/>
    <w:rsid w:val="00172601"/>
    <w:rsid w:val="00193F37"/>
    <w:rsid w:val="0019470E"/>
    <w:rsid w:val="001A0E84"/>
    <w:rsid w:val="001B6EE2"/>
    <w:rsid w:val="001B74E2"/>
    <w:rsid w:val="001C193D"/>
    <w:rsid w:val="001C4C1F"/>
    <w:rsid w:val="001D2509"/>
    <w:rsid w:val="0021189D"/>
    <w:rsid w:val="00213C1D"/>
    <w:rsid w:val="002253D4"/>
    <w:rsid w:val="00240FB7"/>
    <w:rsid w:val="00242185"/>
    <w:rsid w:val="00250EF3"/>
    <w:rsid w:val="00292C8A"/>
    <w:rsid w:val="0029434F"/>
    <w:rsid w:val="002C19BA"/>
    <w:rsid w:val="002E1F87"/>
    <w:rsid w:val="00304878"/>
    <w:rsid w:val="00322989"/>
    <w:rsid w:val="00326E4C"/>
    <w:rsid w:val="00331638"/>
    <w:rsid w:val="00352C6F"/>
    <w:rsid w:val="00374CA7"/>
    <w:rsid w:val="00385FE1"/>
    <w:rsid w:val="00390958"/>
    <w:rsid w:val="003A37D5"/>
    <w:rsid w:val="003A5103"/>
    <w:rsid w:val="003B0095"/>
    <w:rsid w:val="003C2268"/>
    <w:rsid w:val="003D33E1"/>
    <w:rsid w:val="003E6F95"/>
    <w:rsid w:val="00401A61"/>
    <w:rsid w:val="0042386E"/>
    <w:rsid w:val="00427732"/>
    <w:rsid w:val="00475BB9"/>
    <w:rsid w:val="00476DFF"/>
    <w:rsid w:val="00485166"/>
    <w:rsid w:val="004B2F2F"/>
    <w:rsid w:val="004D74D4"/>
    <w:rsid w:val="004F5FC7"/>
    <w:rsid w:val="004F6919"/>
    <w:rsid w:val="0050326E"/>
    <w:rsid w:val="00526DC9"/>
    <w:rsid w:val="00534EBC"/>
    <w:rsid w:val="005802F6"/>
    <w:rsid w:val="00581538"/>
    <w:rsid w:val="00596D40"/>
    <w:rsid w:val="005A0EDE"/>
    <w:rsid w:val="005B2676"/>
    <w:rsid w:val="005C5A1F"/>
    <w:rsid w:val="005E2C12"/>
    <w:rsid w:val="00624C80"/>
    <w:rsid w:val="00625154"/>
    <w:rsid w:val="0064664B"/>
    <w:rsid w:val="00661280"/>
    <w:rsid w:val="00677E39"/>
    <w:rsid w:val="00686D6B"/>
    <w:rsid w:val="00687EEB"/>
    <w:rsid w:val="006949AF"/>
    <w:rsid w:val="006A684D"/>
    <w:rsid w:val="006C0AB4"/>
    <w:rsid w:val="006D504F"/>
    <w:rsid w:val="006E5218"/>
    <w:rsid w:val="00704B74"/>
    <w:rsid w:val="00705D7C"/>
    <w:rsid w:val="00720DA9"/>
    <w:rsid w:val="00756EEB"/>
    <w:rsid w:val="0078729F"/>
    <w:rsid w:val="007C37B8"/>
    <w:rsid w:val="007C4A57"/>
    <w:rsid w:val="007E0BC4"/>
    <w:rsid w:val="007F35AF"/>
    <w:rsid w:val="007F7B57"/>
    <w:rsid w:val="00822B97"/>
    <w:rsid w:val="00826ADF"/>
    <w:rsid w:val="00830C3E"/>
    <w:rsid w:val="008431BA"/>
    <w:rsid w:val="008805A8"/>
    <w:rsid w:val="00891D42"/>
    <w:rsid w:val="008927CA"/>
    <w:rsid w:val="00893781"/>
    <w:rsid w:val="008C6A1A"/>
    <w:rsid w:val="008D1A5D"/>
    <w:rsid w:val="008D41BB"/>
    <w:rsid w:val="008F141E"/>
    <w:rsid w:val="008F1DB6"/>
    <w:rsid w:val="009162C8"/>
    <w:rsid w:val="00945564"/>
    <w:rsid w:val="00945D91"/>
    <w:rsid w:val="009511BB"/>
    <w:rsid w:val="00972892"/>
    <w:rsid w:val="00987E23"/>
    <w:rsid w:val="009B018C"/>
    <w:rsid w:val="009C5170"/>
    <w:rsid w:val="009F2F0F"/>
    <w:rsid w:val="00A00453"/>
    <w:rsid w:val="00A01468"/>
    <w:rsid w:val="00A26AD5"/>
    <w:rsid w:val="00A33C7B"/>
    <w:rsid w:val="00A42C5A"/>
    <w:rsid w:val="00A5370E"/>
    <w:rsid w:val="00A57AF6"/>
    <w:rsid w:val="00A61CE6"/>
    <w:rsid w:val="00A628CC"/>
    <w:rsid w:val="00A62F09"/>
    <w:rsid w:val="00A715A9"/>
    <w:rsid w:val="00A777B0"/>
    <w:rsid w:val="00A82D9A"/>
    <w:rsid w:val="00AA5A69"/>
    <w:rsid w:val="00AB0597"/>
    <w:rsid w:val="00AC01AA"/>
    <w:rsid w:val="00AC6C5B"/>
    <w:rsid w:val="00AC6F09"/>
    <w:rsid w:val="00AE0B74"/>
    <w:rsid w:val="00AE5E5D"/>
    <w:rsid w:val="00B07945"/>
    <w:rsid w:val="00B245B4"/>
    <w:rsid w:val="00B31A46"/>
    <w:rsid w:val="00B531E5"/>
    <w:rsid w:val="00B53DDF"/>
    <w:rsid w:val="00B60605"/>
    <w:rsid w:val="00B6604C"/>
    <w:rsid w:val="00B82CF6"/>
    <w:rsid w:val="00B82D66"/>
    <w:rsid w:val="00B84CAD"/>
    <w:rsid w:val="00B91D97"/>
    <w:rsid w:val="00B922B0"/>
    <w:rsid w:val="00B94C9C"/>
    <w:rsid w:val="00BA3542"/>
    <w:rsid w:val="00BB33F2"/>
    <w:rsid w:val="00BB4ECC"/>
    <w:rsid w:val="00BB6A04"/>
    <w:rsid w:val="00BE7CB5"/>
    <w:rsid w:val="00C144D3"/>
    <w:rsid w:val="00C228A3"/>
    <w:rsid w:val="00C31154"/>
    <w:rsid w:val="00C31BF4"/>
    <w:rsid w:val="00C31CF4"/>
    <w:rsid w:val="00C379A4"/>
    <w:rsid w:val="00C47C5E"/>
    <w:rsid w:val="00C47EA6"/>
    <w:rsid w:val="00C557A8"/>
    <w:rsid w:val="00C87B51"/>
    <w:rsid w:val="00CC535D"/>
    <w:rsid w:val="00CC7F1A"/>
    <w:rsid w:val="00CF366E"/>
    <w:rsid w:val="00CF440F"/>
    <w:rsid w:val="00D03D1E"/>
    <w:rsid w:val="00D1255C"/>
    <w:rsid w:val="00D533A4"/>
    <w:rsid w:val="00D77483"/>
    <w:rsid w:val="00D8007C"/>
    <w:rsid w:val="00D86283"/>
    <w:rsid w:val="00D9279A"/>
    <w:rsid w:val="00DB1423"/>
    <w:rsid w:val="00DB230C"/>
    <w:rsid w:val="00DC0675"/>
    <w:rsid w:val="00DC56AB"/>
    <w:rsid w:val="00DD346A"/>
    <w:rsid w:val="00DF537E"/>
    <w:rsid w:val="00E05111"/>
    <w:rsid w:val="00E0542D"/>
    <w:rsid w:val="00E52F06"/>
    <w:rsid w:val="00E66666"/>
    <w:rsid w:val="00E84E13"/>
    <w:rsid w:val="00EE0E85"/>
    <w:rsid w:val="00EF312D"/>
    <w:rsid w:val="00F06B05"/>
    <w:rsid w:val="00F120EB"/>
    <w:rsid w:val="00F337E4"/>
    <w:rsid w:val="00F37A58"/>
    <w:rsid w:val="00F71B4B"/>
    <w:rsid w:val="00F85ED6"/>
    <w:rsid w:val="00FA5256"/>
    <w:rsid w:val="00FA7279"/>
    <w:rsid w:val="00FB1D31"/>
    <w:rsid w:val="00FD783E"/>
    <w:rsid w:val="00FD7EBC"/>
    <w:rsid w:val="00FF487B"/>
    <w:rsid w:val="00FF5E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2F0DB"/>
  <w15:docId w15:val="{706839C0-80CF-4791-8C61-BFF1E111D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4E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61CE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61CE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A61CE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61C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5370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1B7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B74E2"/>
  </w:style>
  <w:style w:type="paragraph" w:styleId="Footer">
    <w:name w:val="footer"/>
    <w:basedOn w:val="Normal"/>
    <w:link w:val="FooterChar"/>
    <w:uiPriority w:val="99"/>
    <w:semiHidden/>
    <w:unhideWhenUsed/>
    <w:rsid w:val="001B7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B74E2"/>
  </w:style>
  <w:style w:type="character" w:styleId="UnresolvedMention">
    <w:name w:val="Unresolved Mention"/>
    <w:basedOn w:val="DefaultParagraphFont"/>
    <w:uiPriority w:val="99"/>
    <w:semiHidden/>
    <w:unhideWhenUsed/>
    <w:rsid w:val="009511B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C19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19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19B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19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19B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82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66AF4A-6D8B-40DA-B6EB-0D57F1CA6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8</TotalTime>
  <Pages>2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upriya</dc:creator>
  <cp:lastModifiedBy>Amandeep Kaur</cp:lastModifiedBy>
  <cp:revision>67</cp:revision>
  <cp:lastPrinted>2015-08-24T05:46:00Z</cp:lastPrinted>
  <dcterms:created xsi:type="dcterms:W3CDTF">2017-05-29T04:13:00Z</dcterms:created>
  <dcterms:modified xsi:type="dcterms:W3CDTF">2021-04-24T11:09:00Z</dcterms:modified>
</cp:coreProperties>
</file>